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1AD9A" w14:textId="7693BC57" w:rsidR="00EE5997" w:rsidRPr="00EE5997" w:rsidRDefault="00214041" w:rsidP="00EE5997">
      <w:pPr>
        <w:spacing w:line="276" w:lineRule="auto"/>
        <w:jc w:val="center"/>
        <w:rPr>
          <w:rFonts w:ascii="Tahoma" w:hAnsi="Tahoma" w:cs="Tahoma"/>
          <w:b/>
          <w:sz w:val="24"/>
          <w:szCs w:val="24"/>
          <w:shd w:val="clear" w:color="auto" w:fill="FFFFFF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Jun</w:t>
      </w:r>
      <w:r w:rsidR="00745F53"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ichi</w:t>
      </w: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Miyamoto Hydrogen Research Award</w:t>
      </w:r>
    </w:p>
    <w:p w14:paraId="27602B1F" w14:textId="6490A46C" w:rsidR="005801E8" w:rsidRPr="005500A2" w:rsidRDefault="00214041" w:rsidP="005500A2">
      <w:pPr>
        <w:spacing w:line="276" w:lineRule="auto"/>
        <w:jc w:val="center"/>
        <w:rPr>
          <w:rFonts w:ascii="Tahoma" w:eastAsiaTheme="majorEastAsia" w:hAnsi="Tahoma" w:cs="Tahoma"/>
          <w:b/>
          <w:bCs/>
          <w:color w:val="auto"/>
          <w:sz w:val="24"/>
          <w:szCs w:val="24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Application Form</w:t>
      </w:r>
      <w:r w:rsidR="00440651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(</w:t>
      </w:r>
      <w:del w:id="0" w:author="KASHIWAGI AYAKO" w:date="2022-11-09T15:15:00Z">
        <w:r w:rsidR="00D87660" w:rsidDel="00336DD9">
          <w:rPr>
            <w:rFonts w:ascii="Tahoma" w:eastAsiaTheme="majorEastAsia" w:hAnsi="Tahoma" w:cs="Tahoma" w:hint="eastAsia"/>
            <w:b/>
            <w:bCs/>
            <w:color w:val="auto"/>
            <w:sz w:val="24"/>
            <w:szCs w:val="24"/>
          </w:rPr>
          <w:delText>October</w:delText>
        </w:r>
        <w:r w:rsidR="005500A2" w:rsidDel="00336DD9">
          <w:rPr>
            <w:rFonts w:ascii="Tahoma" w:eastAsiaTheme="majorEastAsia" w:hAnsi="Tahoma" w:cs="Tahoma" w:hint="eastAsia"/>
            <w:b/>
            <w:bCs/>
            <w:color w:val="auto"/>
            <w:sz w:val="24"/>
            <w:szCs w:val="24"/>
          </w:rPr>
          <w:delText xml:space="preserve"> 2022</w:delText>
        </w:r>
      </w:del>
      <w:ins w:id="1" w:author="KASHIWAGI AYAKO" w:date="2022-11-09T15:15:00Z">
        <w:r w:rsidR="00336DD9">
          <w:rPr>
            <w:rFonts w:ascii="Tahoma" w:eastAsiaTheme="majorEastAsia" w:hAnsi="Tahoma" w:cs="Tahoma" w:hint="eastAsia"/>
            <w:b/>
            <w:bCs/>
            <w:color w:val="auto"/>
            <w:sz w:val="24"/>
            <w:szCs w:val="24"/>
          </w:rPr>
          <w:t>April 2023</w:t>
        </w:r>
      </w:ins>
      <w:bookmarkStart w:id="2" w:name="_GoBack"/>
      <w:bookmarkEnd w:id="2"/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）</w:t>
      </w:r>
    </w:p>
    <w:p w14:paraId="4C4EADFA" w14:textId="75A04248" w:rsidR="00214041" w:rsidRPr="006520BD" w:rsidRDefault="00214041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122"/>
        <w:gridCol w:w="141"/>
        <w:gridCol w:w="1276"/>
        <w:gridCol w:w="992"/>
        <w:gridCol w:w="2127"/>
        <w:gridCol w:w="2970"/>
      </w:tblGrid>
      <w:tr w:rsidR="00D87660" w:rsidRPr="006520BD" w14:paraId="188246DE" w14:textId="77777777" w:rsidTr="00E84220">
        <w:tc>
          <w:tcPr>
            <w:tcW w:w="4531" w:type="dxa"/>
            <w:gridSpan w:val="4"/>
            <w:vAlign w:val="center"/>
          </w:tcPr>
          <w:p w14:paraId="49C4DF34" w14:textId="1EF9C34D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87660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Application Category</w:t>
            </w:r>
          </w:p>
        </w:tc>
        <w:tc>
          <w:tcPr>
            <w:tcW w:w="5097" w:type="dxa"/>
            <w:gridSpan w:val="2"/>
            <w:vAlign w:val="center"/>
          </w:tcPr>
          <w:p w14:paraId="62F628A6" w14:textId="60312C97" w:rsidR="00D87660" w:rsidRPr="006520BD" w:rsidRDefault="00D87660" w:rsidP="000746EA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D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ctor Course 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・　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M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ster Course</w:t>
            </w:r>
          </w:p>
        </w:tc>
      </w:tr>
      <w:tr w:rsidR="00D87660" w:rsidRPr="006520BD" w14:paraId="19D59189" w14:textId="77777777" w:rsidTr="00025A2D">
        <w:tc>
          <w:tcPr>
            <w:tcW w:w="2122" w:type="dxa"/>
            <w:vAlign w:val="center"/>
          </w:tcPr>
          <w:p w14:paraId="612A9CF2" w14:textId="2263AD04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Name</w:t>
            </w:r>
          </w:p>
        </w:tc>
        <w:tc>
          <w:tcPr>
            <w:tcW w:w="2409" w:type="dxa"/>
            <w:gridSpan w:val="3"/>
            <w:vAlign w:val="center"/>
          </w:tcPr>
          <w:p w14:paraId="3AD3C8B4" w14:textId="46EF72AC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  <w:vAlign w:val="center"/>
          </w:tcPr>
          <w:p w14:paraId="69C78498" w14:textId="2BDE8198" w:rsidR="00D87660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Student</w:t>
            </w: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 xml:space="preserve"> number</w:t>
            </w:r>
          </w:p>
        </w:tc>
        <w:tc>
          <w:tcPr>
            <w:tcW w:w="2970" w:type="dxa"/>
            <w:vAlign w:val="center"/>
          </w:tcPr>
          <w:p w14:paraId="2636A7F1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4F5CA29" w14:textId="77777777" w:rsidTr="00025A2D">
        <w:tc>
          <w:tcPr>
            <w:tcW w:w="2122" w:type="dxa"/>
            <w:vAlign w:val="center"/>
          </w:tcPr>
          <w:p w14:paraId="70C8B0FB" w14:textId="4DC7F876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14CAC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2409" w:type="dxa"/>
            <w:gridSpan w:val="3"/>
            <w:vAlign w:val="center"/>
          </w:tcPr>
          <w:p w14:paraId="5E3A90FB" w14:textId="40ED9972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</w:tcPr>
          <w:p w14:paraId="07D8DA82" w14:textId="1BE09629" w:rsidR="00D87660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Mobile Phone No.</w:t>
            </w:r>
          </w:p>
        </w:tc>
        <w:tc>
          <w:tcPr>
            <w:tcW w:w="2970" w:type="dxa"/>
            <w:vAlign w:val="center"/>
          </w:tcPr>
          <w:p w14:paraId="2543613B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0DD64DD6" w14:textId="77777777" w:rsidTr="00025A2D">
        <w:tc>
          <w:tcPr>
            <w:tcW w:w="2122" w:type="dxa"/>
            <w:vAlign w:val="center"/>
          </w:tcPr>
          <w:p w14:paraId="475FEF9F" w14:textId="269E50B0" w:rsidR="00D87660" w:rsidRPr="00D14CAC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Name of Supervisor</w:t>
            </w:r>
          </w:p>
        </w:tc>
        <w:tc>
          <w:tcPr>
            <w:tcW w:w="2409" w:type="dxa"/>
            <w:gridSpan w:val="3"/>
            <w:vAlign w:val="center"/>
          </w:tcPr>
          <w:p w14:paraId="46788C24" w14:textId="4934C828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</w:tcPr>
          <w:p w14:paraId="19A511B4" w14:textId="2A95F3B5" w:rsidR="00D87660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2970" w:type="dxa"/>
            <w:vAlign w:val="center"/>
          </w:tcPr>
          <w:p w14:paraId="6CA4EAF3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28DBC53" w14:textId="77777777" w:rsidTr="00025A2D">
        <w:tc>
          <w:tcPr>
            <w:tcW w:w="4531" w:type="dxa"/>
            <w:gridSpan w:val="4"/>
            <w:vAlign w:val="center"/>
          </w:tcPr>
          <w:p w14:paraId="7B9E41A5" w14:textId="15A22065" w:rsidR="00D87660" w:rsidRPr="00782F84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urrent affiliation and academic year</w:t>
            </w:r>
          </w:p>
          <w:p w14:paraId="0AE8B972" w14:textId="173EB226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For applicants from other universities, also include the name of the university)</w:t>
            </w:r>
          </w:p>
        </w:tc>
        <w:tc>
          <w:tcPr>
            <w:tcW w:w="5097" w:type="dxa"/>
            <w:gridSpan w:val="2"/>
          </w:tcPr>
          <w:p w14:paraId="4BB96613" w14:textId="7AE856AF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Graduate School:    Major:      Year:</w:t>
            </w:r>
          </w:p>
        </w:tc>
      </w:tr>
      <w:tr w:rsidR="00D87660" w:rsidRPr="006520BD" w14:paraId="7BFE3239" w14:textId="77777777" w:rsidTr="00D87660">
        <w:tc>
          <w:tcPr>
            <w:tcW w:w="3539" w:type="dxa"/>
            <w:gridSpan w:val="3"/>
            <w:tcBorders>
              <w:bottom w:val="single" w:sz="4" w:space="0" w:color="auto"/>
            </w:tcBorders>
            <w:vAlign w:val="center"/>
          </w:tcPr>
          <w:p w14:paraId="63CED950" w14:textId="74223AFE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Doctoral Course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 Master Course</w:t>
            </w:r>
          </w:p>
          <w:p w14:paraId="11380F04" w14:textId="26740136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Year of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xpecte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)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CD6F7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nrollment</w:t>
            </w:r>
            <w:r w:rsidRPr="0080765B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762FD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6089" w:type="dxa"/>
            <w:gridSpan w:val="3"/>
            <w:tcBorders>
              <w:bottom w:val="single" w:sz="4" w:space="0" w:color="auto"/>
            </w:tcBorders>
          </w:tcPr>
          <w:p w14:paraId="6F129071" w14:textId="02AE6B91" w:rsidR="00D87660" w:rsidRPr="00F903F6" w:rsidRDefault="000746EA" w:rsidP="00D87660">
            <w:pPr>
              <w:spacing w:line="276" w:lineRule="auto"/>
              <w:rPr>
                <w:rFonts w:ascii="Tahoma" w:hAnsi="Tahoma" w:cs="Tahoma"/>
                <w:bCs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>Graduate school:</w:t>
            </w:r>
            <w:r w:rsidR="00D87660"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 xml:space="preserve">                Major:      </w:t>
            </w:r>
          </w:p>
          <w:p w14:paraId="24AC2B19" w14:textId="2970FE32" w:rsidR="00D87660" w:rsidRPr="000746EA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Year: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</w:t>
            </w:r>
            <w:r w:rsidR="000746EA"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  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Month:  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Enroll  or  Expected to enroll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Arial" w:hAnsi="Arial" w:cs="Arial" w:hint="eastAsia"/>
                <w:sz w:val="21"/>
                <w:szCs w:val="21"/>
                <w:lang w:bidi="en-US"/>
              </w:rPr>
              <w:t xml:space="preserve">　　　　　　　　</w:t>
            </w:r>
          </w:p>
        </w:tc>
      </w:tr>
      <w:tr w:rsidR="00D87660" w:rsidRPr="006520BD" w14:paraId="77E441A1" w14:textId="77777777" w:rsidTr="009B02AE">
        <w:tc>
          <w:tcPr>
            <w:tcW w:w="9628" w:type="dxa"/>
            <w:gridSpan w:val="6"/>
            <w:tcBorders>
              <w:left w:val="nil"/>
              <w:right w:val="nil"/>
            </w:tcBorders>
          </w:tcPr>
          <w:p w14:paraId="61D9B43C" w14:textId="0595C192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1BACCE42" w14:textId="77777777" w:rsidTr="00D31B0C">
        <w:tc>
          <w:tcPr>
            <w:tcW w:w="9628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6A954DC5" w14:textId="1DA43FF4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</w:pP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 xml:space="preserve">1.  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Status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>u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p to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date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  <w:lang w:bidi="en-US"/>
              </w:rPr>
              <w:t xml:space="preserve">　　</w:t>
            </w:r>
          </w:p>
          <w:p w14:paraId="0AB6A38B" w14:textId="2CBE32EA" w:rsidR="00D87660" w:rsidRPr="00D75D35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>Descriptions should be given within three (3) pages.</w:t>
            </w:r>
          </w:p>
        </w:tc>
      </w:tr>
      <w:tr w:rsidR="00D87660" w:rsidRPr="006520BD" w14:paraId="77FFABED" w14:textId="77777777" w:rsidTr="00A706D2">
        <w:tc>
          <w:tcPr>
            <w:tcW w:w="2263" w:type="dxa"/>
            <w:gridSpan w:val="2"/>
          </w:tcPr>
          <w:p w14:paraId="62361FD6" w14:textId="5FEA2C07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4"/>
          </w:tcPr>
          <w:p w14:paraId="59464631" w14:textId="5D2FAA05" w:rsidR="00D87660" w:rsidRPr="006520BD" w:rsidRDefault="00F939FF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2819448" wp14:editId="41A8EA8D">
                      <wp:simplePos x="0" y="0"/>
                      <wp:positionH relativeFrom="page">
                        <wp:posOffset>-796925</wp:posOffset>
                      </wp:positionH>
                      <wp:positionV relativeFrom="paragraph">
                        <wp:posOffset>412750</wp:posOffset>
                      </wp:positionV>
                      <wp:extent cx="5915025" cy="5238750"/>
                      <wp:effectExtent l="0" t="0" r="28575" b="19050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5238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F6F1F0" w14:textId="450A46BF" w:rsidR="00D87660" w:rsidRPr="00E827D2" w:rsidRDefault="00844A8C" w:rsidP="00D87660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r w:rsidR="000746EA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D87660"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For the application category, please select the relevant category.</w:t>
                                  </w:r>
                                </w:p>
                                <w:p w14:paraId="39243557" w14:textId="77777777" w:rsidR="00D87660" w:rsidRPr="00E827D2" w:rsidRDefault="00D87660" w:rsidP="00D87660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9A912F1" w14:textId="06F05CDB" w:rsidR="00844A8C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bookmarkStart w:id="3" w:name="_Hlk73520985"/>
                                  <w:bookmarkStart w:id="4" w:name="_Hlk73520986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2)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For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he review,</w:t>
                                  </w:r>
                                  <w:r w:rsidR="000746EA">
                                    <w:rPr>
                                      <w:rFonts w:ascii="Arial" w:hAnsi="Arial" w:cs="Arial" w:hint="eastAsia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d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escribe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he following aspects 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in plain and simple terms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.</w:t>
                                  </w:r>
                                </w:p>
                                <w:p w14:paraId="6F19A9FF" w14:textId="06DFB0A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Perspective of the research proposal, originality of the idea and ripple effects</w:t>
                                  </w:r>
                                </w:p>
                                <w:p w14:paraId="2FA24DCE" w14:textId="4886661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Is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he research proposal highly innovative and original, based on flexible ideas, methods, etc.?</w:t>
                                  </w:r>
                                </w:p>
                                <w:p w14:paraId="5B34D329" w14:textId="080CB20B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expected to make a positive impact or contribution to society in a wide range of social activities, including scientific, technological, industrial, and cultural activities?</w:t>
                                  </w:r>
                                </w:p>
                                <w:p w14:paraId="2A9F0BA3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8D9CDE5" w14:textId="6DC7F215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Relevance, Adequacy, Clarity of the Research Project and Research Plan</w:t>
                                  </w:r>
                                  <w:r w:rsidRPr="00E827D2" w:rsidDel="004D72A8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</w:p>
                                <w:p w14:paraId="6D18E225" w14:textId="670786DA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research plan well-developed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o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chieve the research objectives?</w:t>
                                  </w:r>
                                </w:p>
                                <w:p w14:paraId="78095AB0" w14:textId="296DCEF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Are the research project and its specific research plan clearly described and easy to understand for reviewers outside of the princ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l investigator’s area of expertise?</w:t>
                                  </w:r>
                                </w:p>
                                <w:p w14:paraId="19E91477" w14:textId="30547771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description of the research project organized well enough to be read by reviewers,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using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imple expressions in the whole, and the effective use of figures, new lines, and white space?</w:t>
                                  </w:r>
                                </w:p>
                                <w:p w14:paraId="0E878DA3" w14:textId="2E7A8F4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relevant to Hydrogen research?</w:t>
                                  </w:r>
                                </w:p>
                                <w:p w14:paraId="6EB696E6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FEE15AA" w14:textId="328D3853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Achievements in presenting results in academic papers, international and domestic conferences</w:t>
                                  </w:r>
                                </w:p>
                                <w:p w14:paraId="7BC1E815" w14:textId="328E375E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re there any academic papers or results presented at international or national conferences?</w:t>
                                  </w:r>
                                </w:p>
                                <w:p w14:paraId="570370F3" w14:textId="2DCAD14C" w:rsidR="004F54A3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Has the researcher received any awards, applied for a JSPS Fellowsh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, or had any other achievements?</w:t>
                                  </w:r>
                                </w:p>
                                <w:p w14:paraId="5CB2882C" w14:textId="77777777" w:rsidR="00052CAF" w:rsidRPr="000746EA" w:rsidRDefault="00052CAF" w:rsidP="00052CA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1AD00D83" w14:textId="3376F19C" w:rsidR="004F54A3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3)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10.5 point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and add lines where necessary.</w:t>
                                  </w:r>
                                </w:p>
                                <w:bookmarkEnd w:id="3"/>
                                <w:bookmarkEnd w:id="4"/>
                                <w:p w14:paraId="11538B09" w14:textId="77777777" w:rsidR="004F54A3" w:rsidRPr="000746EA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5AA3413" w14:textId="24E21BDC" w:rsidR="004F54A3" w:rsidRPr="00E827D2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8194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margin-left:-62.75pt;margin-top:32.5pt;width:465.75pt;height:41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" strokecolor="red" strokeweight="2pt">
                      <v:stroke dashstyle="dash" joinstyle="round"/>
                      <v:textbox>
                        <w:txbxContent>
                          <w:p w14:paraId="41F6F1F0" w14:textId="450A46BF" w:rsidR="00D87660" w:rsidRPr="00E827D2" w:rsidRDefault="00844A8C" w:rsidP="00D87660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  <w:bookmarkStart w:id="3" w:name="_GoBack"/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r w:rsidR="000746EA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D87660"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For the application category, please select the relevant category.</w:t>
                            </w:r>
                          </w:p>
                          <w:p w14:paraId="39243557" w14:textId="77777777" w:rsidR="00D87660" w:rsidRPr="00E827D2" w:rsidRDefault="00D87660" w:rsidP="00D87660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59A912F1" w14:textId="06F05CDB" w:rsidR="00844A8C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bookmarkStart w:id="4" w:name="_Hlk73520985"/>
                            <w:bookmarkStart w:id="5" w:name="_Hlk73520986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2)</w:t>
                            </w:r>
                            <w:r w:rsidR="00052CAF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For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he review,</w:t>
                            </w:r>
                            <w:r w:rsidR="000746EA">
                              <w:rPr>
                                <w:rFonts w:ascii="Arial" w:hAnsi="Arial" w:cs="Arial" w:hint="eastAsia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d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escribe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he following aspects 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in plain and simple terms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.</w:t>
                            </w:r>
                          </w:p>
                          <w:p w14:paraId="6F19A9FF" w14:textId="06DFB0A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Perspective of the research proposal, originality of the idea and ripple effects</w:t>
                            </w:r>
                          </w:p>
                          <w:p w14:paraId="2FA24DCE" w14:textId="4886661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he research proposal highly innovative and original, based on flexible ideas, methods, etc.?</w:t>
                            </w:r>
                          </w:p>
                          <w:p w14:paraId="5B34D329" w14:textId="080CB20B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expected to make a positive impact or contribution to society in a wide range of social activities, including scientific, technological, industrial, and cultural activities?</w:t>
                            </w:r>
                          </w:p>
                          <w:p w14:paraId="2A9F0BA3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8D9CDE5" w14:textId="6DC7F215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Relevance, Adequacy, Clarity of the Research Project and Research Plan</w:t>
                            </w:r>
                            <w:r w:rsidRPr="00E827D2" w:rsidDel="004D72A8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</w:p>
                          <w:p w14:paraId="6D18E225" w14:textId="670786DA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research plan well-developed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o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achieve the research objectives?</w:t>
                            </w:r>
                          </w:p>
                          <w:p w14:paraId="78095AB0" w14:textId="296DCEF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Are the research project and its specific research plan clearly described and easy to understand for reviewers outside of the princ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l investigator’s area of expertise?</w:t>
                            </w:r>
                          </w:p>
                          <w:p w14:paraId="19E91477" w14:textId="30547771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description of the research project organized well enough to be read by reviewers,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using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imple expressions in the whole, and the effective use of figures, new lines, and white space?</w:t>
                            </w:r>
                          </w:p>
                          <w:p w14:paraId="0E878DA3" w14:textId="2E7A8F4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relevant to Hydrogen research?</w:t>
                            </w:r>
                          </w:p>
                          <w:p w14:paraId="6EB696E6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FEE15AA" w14:textId="328D3853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Achievements in presenting results in academic papers, international and domestic conferences</w:t>
                            </w:r>
                          </w:p>
                          <w:p w14:paraId="7BC1E815" w14:textId="328E375E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re there any academic papers or results presented at international or national conferences?</w:t>
                            </w:r>
                          </w:p>
                          <w:p w14:paraId="570370F3" w14:textId="2DCAD14C" w:rsidR="004F54A3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Has the researcher received any awards, applied for a JSPS Fellowsh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, or had any other achievements?</w:t>
                            </w:r>
                          </w:p>
                          <w:p w14:paraId="5CB2882C" w14:textId="77777777" w:rsidR="00052CAF" w:rsidRPr="000746EA" w:rsidRDefault="00052CAF" w:rsidP="00052CA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1AD00D83" w14:textId="3376F19C" w:rsidR="004F54A3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3)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10.5 point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and add lines where necessary.</w:t>
                            </w:r>
                          </w:p>
                          <w:bookmarkEnd w:id="4"/>
                          <w:bookmarkEnd w:id="5"/>
                          <w:p w14:paraId="11538B09" w14:textId="77777777" w:rsidR="004F54A3" w:rsidRPr="000746EA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55AA3413" w14:textId="24E21BDC" w:rsidR="004F54A3" w:rsidRPr="00E827D2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  <w:bookmarkEnd w:id="3"/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</w:tr>
      <w:tr w:rsidR="00D87660" w:rsidRPr="006520BD" w14:paraId="2CBC11DC" w14:textId="77777777" w:rsidTr="00A706D2">
        <w:tc>
          <w:tcPr>
            <w:tcW w:w="2263" w:type="dxa"/>
            <w:gridSpan w:val="2"/>
          </w:tcPr>
          <w:p w14:paraId="3BBC184A" w14:textId="22C14BDF" w:rsidR="00D87660" w:rsidRPr="00EE2FFF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0E7B5B9E" w14:textId="012E98CA" w:rsidR="00D87660" w:rsidRPr="006520BD" w:rsidRDefault="00D87660" w:rsidP="00BF2726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4"/>
          </w:tcPr>
          <w:p w14:paraId="57BDF064" w14:textId="4DBB3BC6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5257B512" w14:textId="77777777" w:rsidTr="009B02AE">
        <w:tc>
          <w:tcPr>
            <w:tcW w:w="9628" w:type="dxa"/>
            <w:gridSpan w:val="6"/>
          </w:tcPr>
          <w:p w14:paraId="2982C963" w14:textId="32758DBD" w:rsidR="00D87660" w:rsidRPr="00990131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can be easily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 Diagrams and figures may be included.</w:t>
            </w:r>
          </w:p>
          <w:p w14:paraId="57DD8B8C" w14:textId="4DF027F6" w:rsidR="00D87660" w:rsidRPr="00D8765E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cribe th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background, issues, solutions, research objectives, methods, characteristics and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 of your previous research, citing important references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F718DBF" w14:textId="61DF7461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szCs w:val="21"/>
              </w:rPr>
            </w:pP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(2) Describe progress of your research and achievements, including issues in relation to the description above (1). If you have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ublished or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resented your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results</w:t>
            </w:r>
            <w:r w:rsidR="00D8765E"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>in academic conferences or other occasions, please describe the contents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,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and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clarify your contribution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if it is a group research.</w:t>
            </w:r>
          </w:p>
        </w:tc>
      </w:tr>
      <w:tr w:rsidR="00D87660" w:rsidRPr="006520BD" w14:paraId="2CFC196E" w14:textId="77777777" w:rsidTr="009B02AE">
        <w:tc>
          <w:tcPr>
            <w:tcW w:w="9628" w:type="dxa"/>
            <w:gridSpan w:val="6"/>
          </w:tcPr>
          <w:p w14:paraId="626F3ED7" w14:textId="55FCDC5F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BB426C9" w14:textId="7168E937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CA9BB0" w14:textId="71B5E0FC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C3AA1E" w14:textId="4A8302D3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862326B" w14:textId="2617493D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A34ED77" w14:textId="624C3D34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D4DBBE" w14:textId="77777777" w:rsidR="00F903F6" w:rsidRPr="006520BD" w:rsidRDefault="00F903F6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3CD634" w14:textId="36B389C5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167F080" w14:textId="62624D6A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40D9D6" w14:textId="77777777" w:rsidR="004F54A3" w:rsidRDefault="004F54A3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36DE54" w14:textId="1AC24033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34FE0642" w14:textId="77777777" w:rsidTr="009B02AE">
        <w:tc>
          <w:tcPr>
            <w:tcW w:w="9628" w:type="dxa"/>
            <w:gridSpan w:val="6"/>
          </w:tcPr>
          <w:p w14:paraId="09CA67D5" w14:textId="28EDD99A" w:rsidR="00A706D2" w:rsidRPr="00D75D35" w:rsidRDefault="00A526B9" w:rsidP="00D8765E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>
              <w:lastRenderedPageBreak/>
              <w:br w:type="page"/>
            </w:r>
            <w:r w:rsidR="00A706D2" w:rsidRPr="00D75D35">
              <w:rPr>
                <w:rFonts w:ascii="Tahoma" w:hAnsi="Tahoma" w:cs="Tahoma"/>
                <w:b/>
                <w:sz w:val="21"/>
                <w:szCs w:val="21"/>
                <w:shd w:val="clear" w:color="auto" w:fill="FFFFFF"/>
              </w:rPr>
              <w:t xml:space="preserve">2. </w:t>
            </w:r>
            <w:r w:rsidR="00D75D35"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plan for the doctoral course</w:t>
            </w:r>
            <w:r w:rsidR="00D8765E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</w:rPr>
              <w:t>(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within six (6) pages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)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.</w:t>
            </w:r>
          </w:p>
        </w:tc>
      </w:tr>
      <w:tr w:rsidR="00A706D2" w:rsidRPr="006520BD" w14:paraId="572D57AC" w14:textId="77777777" w:rsidTr="00E7692E">
        <w:tc>
          <w:tcPr>
            <w:tcW w:w="2263" w:type="dxa"/>
            <w:gridSpan w:val="2"/>
          </w:tcPr>
          <w:p w14:paraId="3DFAA085" w14:textId="0458D28D" w:rsidR="00A706D2" w:rsidRPr="006520BD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4"/>
          </w:tcPr>
          <w:p w14:paraId="5C201E0A" w14:textId="054EE02C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4650B36F" w14:textId="77777777" w:rsidTr="00E7692E">
        <w:tc>
          <w:tcPr>
            <w:tcW w:w="2263" w:type="dxa"/>
            <w:gridSpan w:val="2"/>
          </w:tcPr>
          <w:p w14:paraId="2800DB92" w14:textId="77777777" w:rsidR="00A706D2" w:rsidRPr="00EE2FFF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64CE6580" w14:textId="2CF3EECF" w:rsidR="00A706D2" w:rsidRPr="006520BD" w:rsidRDefault="00A706D2" w:rsidP="00F903F6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="00D8765E"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4"/>
          </w:tcPr>
          <w:p w14:paraId="51DC70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0E54C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3AC8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A4B21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2C21E12" w14:textId="77777777" w:rsidTr="009B02AE">
        <w:tc>
          <w:tcPr>
            <w:tcW w:w="9628" w:type="dxa"/>
            <w:gridSpan w:val="6"/>
          </w:tcPr>
          <w:p w14:paraId="574978B1" w14:textId="6A098C1B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Background </w:t>
            </w:r>
          </w:p>
          <w:p w14:paraId="7C25EAD1" w14:textId="6E4C1538" w:rsidR="00A706D2" w:rsidRPr="00D14CAC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</w:t>
            </w:r>
            <w:r w:rsidR="0010396C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can</w:t>
            </w:r>
            <w:r w:rsidR="00D8765E"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be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</w:t>
            </w:r>
          </w:p>
          <w:p w14:paraId="1042EE71" w14:textId="0EF11E2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background of your future research plan, issues, how you have arrived at the idea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iting the important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reference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</w:tc>
      </w:tr>
      <w:tr w:rsidR="00A706D2" w:rsidRPr="006520BD" w14:paraId="3EB3F5EA" w14:textId="77777777" w:rsidTr="009B02AE">
        <w:tc>
          <w:tcPr>
            <w:tcW w:w="9628" w:type="dxa"/>
            <w:gridSpan w:val="6"/>
          </w:tcPr>
          <w:p w14:paraId="2794C4D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1507B4C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96CA8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E3A4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E18B9B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598C5F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0F083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F810808" w14:textId="256DF064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5ABFED4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B64378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F95C77B" w14:textId="77777777" w:rsidTr="009B02AE">
        <w:tc>
          <w:tcPr>
            <w:tcW w:w="9628" w:type="dxa"/>
            <w:gridSpan w:val="6"/>
          </w:tcPr>
          <w:p w14:paraId="7372456C" w14:textId="3625E5A5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2) Research Purpose / Content</w:t>
            </w:r>
          </w:p>
          <w:p w14:paraId="01DE2504" w14:textId="68C46C9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your field of specialization.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following points clearly. You may also use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figure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23EC9C5" w14:textId="52862555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 purpose, method and content.</w:t>
            </w:r>
          </w:p>
          <w:p w14:paraId="7DCF50B3" w14:textId="31AEF4BF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2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etailed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lan: what and how far you aim to elucidate.</w:t>
            </w:r>
          </w:p>
          <w:p w14:paraId="1557D479" w14:textId="77777777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The part that you played in research conducted in your laboratory.</w:t>
            </w:r>
          </w:p>
          <w:p w14:paraId="23593011" w14:textId="657ED9BB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4. Please indicate if you plan to engage with other institutions (including international research institutions) during this project.</w:t>
            </w:r>
          </w:p>
        </w:tc>
      </w:tr>
      <w:tr w:rsidR="00A706D2" w:rsidRPr="006520BD" w14:paraId="68C4C257" w14:textId="77777777" w:rsidTr="009B02AE">
        <w:tc>
          <w:tcPr>
            <w:tcW w:w="9628" w:type="dxa"/>
            <w:gridSpan w:val="6"/>
          </w:tcPr>
          <w:p w14:paraId="27AF8AD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46E23F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67582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7ACE52B" w14:textId="547DA7F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EE09423" w14:textId="0201133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89FE3BF" w14:textId="59E284F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8F0F8D8" w14:textId="5421105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1A5440D" w14:textId="77DD4E4A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11A4B3B" w14:textId="1BC321A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B6A5CE3" w14:textId="77777777" w:rsidTr="009B02AE">
        <w:tc>
          <w:tcPr>
            <w:tcW w:w="9628" w:type="dxa"/>
            <w:gridSpan w:val="6"/>
          </w:tcPr>
          <w:p w14:paraId="644ACA23" w14:textId="5833DC0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lastRenderedPageBreak/>
              <w:t xml:space="preserve">(3) Characteristics and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</w:t>
            </w:r>
          </w:p>
          <w:p w14:paraId="6408CEF9" w14:textId="588D3330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</w:pPr>
            <w:r w:rsidRPr="00A1289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 your field of specialization.</w:t>
            </w:r>
          </w:p>
          <w:p w14:paraId="4E8F2F32" w14:textId="3BF1A42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Characteristics, viewpoints, and unique points of your future research, compared with your past research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i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ny)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66125EA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2. Significance of your research and its position in your research area in relation with other researches in Japan and overseas.</w:t>
            </w:r>
          </w:p>
          <w:p w14:paraId="11775E53" w14:textId="69C58C5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Expected impact and future outlook when the research is complete.</w:t>
            </w:r>
          </w:p>
        </w:tc>
      </w:tr>
      <w:tr w:rsidR="00A706D2" w:rsidRPr="006520BD" w14:paraId="4415F7DB" w14:textId="77777777" w:rsidTr="009B02AE">
        <w:tc>
          <w:tcPr>
            <w:tcW w:w="9628" w:type="dxa"/>
            <w:gridSpan w:val="6"/>
          </w:tcPr>
          <w:p w14:paraId="1C30837D" w14:textId="6B4598E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C3100F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FDEFAC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E0765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33AE8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73873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C8D69FD" w14:textId="3997C84C" w:rsidR="00D75D35" w:rsidRDefault="00D75D35">
      <w:r>
        <w:br w:type="page"/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A706D2" w:rsidRPr="006520BD" w14:paraId="6180F0A9" w14:textId="77777777" w:rsidTr="009B02AE">
        <w:tc>
          <w:tcPr>
            <w:tcW w:w="9628" w:type="dxa"/>
            <w:gridSpan w:val="2"/>
          </w:tcPr>
          <w:p w14:paraId="37EB8603" w14:textId="1F6CD0A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Research achievements</w:t>
            </w:r>
          </w:p>
        </w:tc>
      </w:tr>
      <w:tr w:rsidR="00A706D2" w:rsidRPr="006520BD" w14:paraId="380F2678" w14:textId="77777777" w:rsidTr="005259BF">
        <w:tc>
          <w:tcPr>
            <w:tcW w:w="2689" w:type="dxa"/>
          </w:tcPr>
          <w:p w14:paraId="3BFDD1D2" w14:textId="50058C28" w:rsidR="00A706D2" w:rsidRPr="006520BD" w:rsidRDefault="00A621F8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ers published in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journals</w:t>
            </w:r>
          </w:p>
          <w:p w14:paraId="6A20F73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EC059B" w14:textId="036C3B0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773E9CB8" w14:textId="77838CC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131E7E39" w14:textId="77777777" w:rsidTr="005259BF">
        <w:tc>
          <w:tcPr>
            <w:tcW w:w="2689" w:type="dxa"/>
          </w:tcPr>
          <w:p w14:paraId="45AA58F8" w14:textId="5E627CB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international conferences</w:t>
            </w:r>
          </w:p>
          <w:p w14:paraId="2A76946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5211CAA" w14:textId="25F7B20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7181D08" w14:textId="0CE3EBF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F9600A9" w14:textId="77777777" w:rsidTr="005259BF">
        <w:tc>
          <w:tcPr>
            <w:tcW w:w="2689" w:type="dxa"/>
          </w:tcPr>
          <w:p w14:paraId="65027C84" w14:textId="117FFD1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domestic conferences</w:t>
            </w:r>
          </w:p>
          <w:p w14:paraId="349C38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99F2BE5" w14:textId="4B7723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F89412C" w14:textId="6D7AD90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C450744" w14:textId="77777777" w:rsidTr="005259BF">
        <w:tc>
          <w:tcPr>
            <w:tcW w:w="2689" w:type="dxa"/>
          </w:tcPr>
          <w:p w14:paraId="32A15ACB" w14:textId="4034808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F101C5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in other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esearch meetings</w:t>
            </w:r>
          </w:p>
          <w:p w14:paraId="114771D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FF72F97" w14:textId="4D109C4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0008CA49" w14:textId="2559943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F81ED5C" w14:textId="77777777" w:rsidTr="005259BF">
        <w:tc>
          <w:tcPr>
            <w:tcW w:w="2689" w:type="dxa"/>
          </w:tcPr>
          <w:p w14:paraId="0F5D6BA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Awards </w:t>
            </w:r>
          </w:p>
          <w:p w14:paraId="61E24143" w14:textId="3AFA9E2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B92656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825E055" w14:textId="49767E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4619AF2" w14:textId="3516910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24548ED" w14:textId="77777777" w:rsidTr="005259BF">
        <w:tc>
          <w:tcPr>
            <w:tcW w:w="2689" w:type="dxa"/>
          </w:tcPr>
          <w:p w14:paraId="3B6940A3" w14:textId="34F06F73" w:rsidR="00A706D2" w:rsidRPr="006520BD" w:rsidRDefault="00BF2726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hint="eastAsia"/>
              </w:rPr>
              <w:t>J</w:t>
            </w:r>
            <w:r>
              <w:t>SPS research fellowships</w:t>
            </w:r>
            <w:r w:rsidRPr="006520BD" w:rsidDel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plication status</w:t>
            </w:r>
          </w:p>
          <w:p w14:paraId="6C718352" w14:textId="6AB30291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6681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C20AB8C" w14:textId="245F05E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C61E2C4" w14:textId="65F3408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0E48652D" w14:textId="77777777" w:rsidTr="005259BF">
        <w:tc>
          <w:tcPr>
            <w:tcW w:w="2689" w:type="dxa"/>
          </w:tcPr>
          <w:p w14:paraId="7A3A52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ther achievements</w:t>
            </w:r>
          </w:p>
          <w:p w14:paraId="00F2102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FBD1F2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EB834BF" w14:textId="78A07BD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6538CAB" w14:textId="20CA6895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3169AE4" w14:textId="04FFDA56" w:rsidR="009B02AE" w:rsidRPr="006520BD" w:rsidRDefault="009B02AE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sectPr w:rsidR="009B02AE" w:rsidRPr="006520BD" w:rsidSect="00710722">
      <w:footerReference w:type="default" r:id="rId8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6E411" w16cex:dateUtc="2022-06-17T02:29:00Z"/>
  <w16cex:commentExtensible w16cex:durableId="2656E5DB" w16cex:dateUtc="2022-06-17T02:36:00Z"/>
  <w16cex:commentExtensible w16cex:durableId="2656EA23" w16cex:dateUtc="2022-06-17T02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6C4B09" w16cid:durableId="2656E411"/>
  <w16cid:commentId w16cid:paraId="552E560E" w16cid:durableId="2656E5DB"/>
  <w16cid:commentId w16cid:paraId="5C2D5A95" w16cid:durableId="2656EA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BE0153" w14:textId="77777777" w:rsidR="00976D2F" w:rsidRDefault="00976D2F">
      <w:r>
        <w:separator/>
      </w:r>
    </w:p>
  </w:endnote>
  <w:endnote w:type="continuationSeparator" w:id="0">
    <w:p w14:paraId="7D09778E" w14:textId="77777777" w:rsidR="00976D2F" w:rsidRDefault="00976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3433751"/>
      <w:docPartObj>
        <w:docPartGallery w:val="Page Numbers (Bottom of Page)"/>
        <w:docPartUnique/>
      </w:docPartObj>
    </w:sdtPr>
    <w:sdtEndPr/>
    <w:sdtContent>
      <w:p w14:paraId="70CA3978" w14:textId="04508067" w:rsidR="00C72A19" w:rsidRDefault="00C72A1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6DD9" w:rsidRPr="00336DD9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5A5699" w14:textId="77777777" w:rsidR="00976D2F" w:rsidRDefault="00976D2F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F33A250" w14:textId="77777777" w:rsidR="00976D2F" w:rsidRDefault="00976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5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6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7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8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0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2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3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4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5" w15:restartNumberingAfterBreak="0">
    <w:nsid w:val="5E622EEE"/>
    <w:multiLevelType w:val="hybridMultilevel"/>
    <w:tmpl w:val="DE1A4E06"/>
    <w:lvl w:ilvl="0" w:tplc="FE2C7F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11"/>
  </w:num>
  <w:num w:numId="5">
    <w:abstractNumId w:val="0"/>
  </w:num>
  <w:num w:numId="6">
    <w:abstractNumId w:val="14"/>
  </w:num>
  <w:num w:numId="7">
    <w:abstractNumId w:val="17"/>
  </w:num>
  <w:num w:numId="8">
    <w:abstractNumId w:val="10"/>
  </w:num>
  <w:num w:numId="9">
    <w:abstractNumId w:val="2"/>
  </w:num>
  <w:num w:numId="10">
    <w:abstractNumId w:val="12"/>
  </w:num>
  <w:num w:numId="11">
    <w:abstractNumId w:val="13"/>
  </w:num>
  <w:num w:numId="12">
    <w:abstractNumId w:val="9"/>
  </w:num>
  <w:num w:numId="13">
    <w:abstractNumId w:val="7"/>
  </w:num>
  <w:num w:numId="14">
    <w:abstractNumId w:val="8"/>
  </w:num>
  <w:num w:numId="15">
    <w:abstractNumId w:val="16"/>
  </w:num>
  <w:num w:numId="16">
    <w:abstractNumId w:val="4"/>
  </w:num>
  <w:num w:numId="17">
    <w:abstractNumId w:val="6"/>
  </w:num>
  <w:num w:numId="18">
    <w:abstractNumId w:val="5"/>
  </w:num>
  <w:num w:numId="19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ASHIWAGI AYAKO">
    <w15:presenceInfo w15:providerId="None" w15:userId="KASHIWAGI AYAK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DM2MTO0NDQ3MTFR0lEKTi0uzszPAykwrAUADq6WpC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164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2D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87D"/>
    <w:rsid w:val="0005260A"/>
    <w:rsid w:val="00052CAF"/>
    <w:rsid w:val="00053322"/>
    <w:rsid w:val="00054C46"/>
    <w:rsid w:val="00055745"/>
    <w:rsid w:val="00055BD2"/>
    <w:rsid w:val="000611FE"/>
    <w:rsid w:val="00064009"/>
    <w:rsid w:val="00064975"/>
    <w:rsid w:val="00067813"/>
    <w:rsid w:val="0007074A"/>
    <w:rsid w:val="000715A6"/>
    <w:rsid w:val="00071BF5"/>
    <w:rsid w:val="000746EA"/>
    <w:rsid w:val="0007500F"/>
    <w:rsid w:val="0007561B"/>
    <w:rsid w:val="00075E0E"/>
    <w:rsid w:val="00082453"/>
    <w:rsid w:val="00082507"/>
    <w:rsid w:val="00082997"/>
    <w:rsid w:val="00083EB0"/>
    <w:rsid w:val="00085EAC"/>
    <w:rsid w:val="00086B08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396C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2E2C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401"/>
    <w:rsid w:val="001569D1"/>
    <w:rsid w:val="00157EE4"/>
    <w:rsid w:val="0016171E"/>
    <w:rsid w:val="00162608"/>
    <w:rsid w:val="00163244"/>
    <w:rsid w:val="00163D44"/>
    <w:rsid w:val="0016559C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5DD0"/>
    <w:rsid w:val="001975DC"/>
    <w:rsid w:val="001A11FF"/>
    <w:rsid w:val="001A283D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2E1A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D74ED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041"/>
    <w:rsid w:val="0021453F"/>
    <w:rsid w:val="0021489D"/>
    <w:rsid w:val="00215002"/>
    <w:rsid w:val="00216BE0"/>
    <w:rsid w:val="00221B1E"/>
    <w:rsid w:val="002238B6"/>
    <w:rsid w:val="0022435A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4D4A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02ED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36DD9"/>
    <w:rsid w:val="00340805"/>
    <w:rsid w:val="003417A9"/>
    <w:rsid w:val="003427D7"/>
    <w:rsid w:val="00343920"/>
    <w:rsid w:val="0034410D"/>
    <w:rsid w:val="003441E0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F44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2B11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4091"/>
    <w:rsid w:val="0041480A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56D1"/>
    <w:rsid w:val="004363CA"/>
    <w:rsid w:val="00437D47"/>
    <w:rsid w:val="00440651"/>
    <w:rsid w:val="00440F53"/>
    <w:rsid w:val="00441A12"/>
    <w:rsid w:val="004420CD"/>
    <w:rsid w:val="00442F51"/>
    <w:rsid w:val="00444511"/>
    <w:rsid w:val="00444985"/>
    <w:rsid w:val="00444C98"/>
    <w:rsid w:val="00445C39"/>
    <w:rsid w:val="004462B1"/>
    <w:rsid w:val="00446A0F"/>
    <w:rsid w:val="004474ED"/>
    <w:rsid w:val="00450546"/>
    <w:rsid w:val="004519A2"/>
    <w:rsid w:val="00451A23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09FF"/>
    <w:rsid w:val="004737A6"/>
    <w:rsid w:val="00477D47"/>
    <w:rsid w:val="004810A5"/>
    <w:rsid w:val="00483289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54A3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30C8"/>
    <w:rsid w:val="00514549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E5D"/>
    <w:rsid w:val="0052729E"/>
    <w:rsid w:val="0053208A"/>
    <w:rsid w:val="005340A0"/>
    <w:rsid w:val="00534127"/>
    <w:rsid w:val="00536007"/>
    <w:rsid w:val="00536371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00A2"/>
    <w:rsid w:val="00551CCC"/>
    <w:rsid w:val="005522CB"/>
    <w:rsid w:val="00552340"/>
    <w:rsid w:val="00552D8E"/>
    <w:rsid w:val="00553A8B"/>
    <w:rsid w:val="00553F7A"/>
    <w:rsid w:val="00555F35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371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1B6E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39F0"/>
    <w:rsid w:val="00613E8A"/>
    <w:rsid w:val="00614735"/>
    <w:rsid w:val="0061541C"/>
    <w:rsid w:val="00617BDE"/>
    <w:rsid w:val="00620B19"/>
    <w:rsid w:val="006226F1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72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20BD"/>
    <w:rsid w:val="006541E2"/>
    <w:rsid w:val="00654993"/>
    <w:rsid w:val="006576CE"/>
    <w:rsid w:val="00660542"/>
    <w:rsid w:val="0066462E"/>
    <w:rsid w:val="00664EC4"/>
    <w:rsid w:val="00667DAA"/>
    <w:rsid w:val="006706BE"/>
    <w:rsid w:val="00670894"/>
    <w:rsid w:val="00670F4C"/>
    <w:rsid w:val="00671DAD"/>
    <w:rsid w:val="00671E12"/>
    <w:rsid w:val="00672054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3EAE"/>
    <w:rsid w:val="006B41BA"/>
    <w:rsid w:val="006B5FDE"/>
    <w:rsid w:val="006B67B8"/>
    <w:rsid w:val="006B783C"/>
    <w:rsid w:val="006C0205"/>
    <w:rsid w:val="006C3AAF"/>
    <w:rsid w:val="006C3E52"/>
    <w:rsid w:val="006C42D6"/>
    <w:rsid w:val="006C6C17"/>
    <w:rsid w:val="006D0338"/>
    <w:rsid w:val="006D06B5"/>
    <w:rsid w:val="006D2128"/>
    <w:rsid w:val="006D43CE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39D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B6A"/>
    <w:rsid w:val="00723535"/>
    <w:rsid w:val="00724497"/>
    <w:rsid w:val="007246F6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F53"/>
    <w:rsid w:val="0075064B"/>
    <w:rsid w:val="00753228"/>
    <w:rsid w:val="00760420"/>
    <w:rsid w:val="00761FE4"/>
    <w:rsid w:val="00762C4B"/>
    <w:rsid w:val="0076436E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2F84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754"/>
    <w:rsid w:val="007E7C07"/>
    <w:rsid w:val="007F01F9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65B"/>
    <w:rsid w:val="00807F1D"/>
    <w:rsid w:val="00810D46"/>
    <w:rsid w:val="0081240D"/>
    <w:rsid w:val="00814315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3CD0"/>
    <w:rsid w:val="00844A8C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B29F2"/>
    <w:rsid w:val="008B2D1B"/>
    <w:rsid w:val="008B5516"/>
    <w:rsid w:val="008B6A47"/>
    <w:rsid w:val="008C3478"/>
    <w:rsid w:val="008C5975"/>
    <w:rsid w:val="008C6195"/>
    <w:rsid w:val="008D0F43"/>
    <w:rsid w:val="008D1134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903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0E81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608"/>
    <w:rsid w:val="00952940"/>
    <w:rsid w:val="00953CB9"/>
    <w:rsid w:val="00954EC7"/>
    <w:rsid w:val="0096466F"/>
    <w:rsid w:val="00966843"/>
    <w:rsid w:val="00967E52"/>
    <w:rsid w:val="0097027F"/>
    <w:rsid w:val="0097132D"/>
    <w:rsid w:val="009721B9"/>
    <w:rsid w:val="00972A67"/>
    <w:rsid w:val="00973B8E"/>
    <w:rsid w:val="0097411A"/>
    <w:rsid w:val="009756F8"/>
    <w:rsid w:val="00975A76"/>
    <w:rsid w:val="0097685C"/>
    <w:rsid w:val="009768A7"/>
    <w:rsid w:val="009768D2"/>
    <w:rsid w:val="00976A56"/>
    <w:rsid w:val="00976D2F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2498"/>
    <w:rsid w:val="009F32F8"/>
    <w:rsid w:val="009F6599"/>
    <w:rsid w:val="009F6BE9"/>
    <w:rsid w:val="009F6EE2"/>
    <w:rsid w:val="009F7025"/>
    <w:rsid w:val="00A00584"/>
    <w:rsid w:val="00A018D2"/>
    <w:rsid w:val="00A01910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0DC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2381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6B9"/>
    <w:rsid w:val="00A527B1"/>
    <w:rsid w:val="00A53525"/>
    <w:rsid w:val="00A54A23"/>
    <w:rsid w:val="00A5607F"/>
    <w:rsid w:val="00A574C9"/>
    <w:rsid w:val="00A57BF5"/>
    <w:rsid w:val="00A60AE7"/>
    <w:rsid w:val="00A621F8"/>
    <w:rsid w:val="00A62D0B"/>
    <w:rsid w:val="00A634C9"/>
    <w:rsid w:val="00A637F1"/>
    <w:rsid w:val="00A64949"/>
    <w:rsid w:val="00A67E91"/>
    <w:rsid w:val="00A706D2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805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7F8A"/>
    <w:rsid w:val="00BD177F"/>
    <w:rsid w:val="00BD19D4"/>
    <w:rsid w:val="00BD25CD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F1A5D"/>
    <w:rsid w:val="00BF2012"/>
    <w:rsid w:val="00BF204B"/>
    <w:rsid w:val="00BF257C"/>
    <w:rsid w:val="00BF2726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0572E"/>
    <w:rsid w:val="00C1211B"/>
    <w:rsid w:val="00C129C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09F4"/>
    <w:rsid w:val="00C72A19"/>
    <w:rsid w:val="00C72F79"/>
    <w:rsid w:val="00C74211"/>
    <w:rsid w:val="00C7507F"/>
    <w:rsid w:val="00C81DD2"/>
    <w:rsid w:val="00C8213C"/>
    <w:rsid w:val="00C8298F"/>
    <w:rsid w:val="00C829DE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04E8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2BE5"/>
    <w:rsid w:val="00CD3D6E"/>
    <w:rsid w:val="00CD405C"/>
    <w:rsid w:val="00CD41F6"/>
    <w:rsid w:val="00CD5327"/>
    <w:rsid w:val="00CD6C5A"/>
    <w:rsid w:val="00CD6F7B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A05"/>
    <w:rsid w:val="00D30F97"/>
    <w:rsid w:val="00D3198B"/>
    <w:rsid w:val="00D34F14"/>
    <w:rsid w:val="00D35DDB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51C9"/>
    <w:rsid w:val="00D75704"/>
    <w:rsid w:val="00D75D35"/>
    <w:rsid w:val="00D76221"/>
    <w:rsid w:val="00D81C2A"/>
    <w:rsid w:val="00D834C9"/>
    <w:rsid w:val="00D835AB"/>
    <w:rsid w:val="00D83B34"/>
    <w:rsid w:val="00D8409F"/>
    <w:rsid w:val="00D8765E"/>
    <w:rsid w:val="00D87660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576"/>
    <w:rsid w:val="00DC4F87"/>
    <w:rsid w:val="00DC5583"/>
    <w:rsid w:val="00DD25FA"/>
    <w:rsid w:val="00DD29D9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4A17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7692E"/>
    <w:rsid w:val="00E809CA"/>
    <w:rsid w:val="00E82214"/>
    <w:rsid w:val="00E824AE"/>
    <w:rsid w:val="00E827D2"/>
    <w:rsid w:val="00E8354B"/>
    <w:rsid w:val="00E87EDD"/>
    <w:rsid w:val="00E92E67"/>
    <w:rsid w:val="00E9344B"/>
    <w:rsid w:val="00E95281"/>
    <w:rsid w:val="00E971A4"/>
    <w:rsid w:val="00E97670"/>
    <w:rsid w:val="00E97D54"/>
    <w:rsid w:val="00EA3934"/>
    <w:rsid w:val="00EA3E66"/>
    <w:rsid w:val="00EA40DB"/>
    <w:rsid w:val="00EA42D5"/>
    <w:rsid w:val="00EA434A"/>
    <w:rsid w:val="00EA4DC5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5138"/>
    <w:rsid w:val="00EC6A5E"/>
    <w:rsid w:val="00EC7553"/>
    <w:rsid w:val="00ED1BBF"/>
    <w:rsid w:val="00ED2CB5"/>
    <w:rsid w:val="00ED3527"/>
    <w:rsid w:val="00ED49D9"/>
    <w:rsid w:val="00ED7380"/>
    <w:rsid w:val="00EE0873"/>
    <w:rsid w:val="00EE2860"/>
    <w:rsid w:val="00EE5997"/>
    <w:rsid w:val="00EE756C"/>
    <w:rsid w:val="00EF51C1"/>
    <w:rsid w:val="00EF5977"/>
    <w:rsid w:val="00EF6A5A"/>
    <w:rsid w:val="00F00B92"/>
    <w:rsid w:val="00F01784"/>
    <w:rsid w:val="00F0323A"/>
    <w:rsid w:val="00F0406A"/>
    <w:rsid w:val="00F0512E"/>
    <w:rsid w:val="00F055CD"/>
    <w:rsid w:val="00F05BDB"/>
    <w:rsid w:val="00F07538"/>
    <w:rsid w:val="00F101C5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4D66"/>
    <w:rsid w:val="00F7583B"/>
    <w:rsid w:val="00F76F38"/>
    <w:rsid w:val="00F805B4"/>
    <w:rsid w:val="00F80773"/>
    <w:rsid w:val="00F80AE0"/>
    <w:rsid w:val="00F83B39"/>
    <w:rsid w:val="00F83CBE"/>
    <w:rsid w:val="00F903F6"/>
    <w:rsid w:val="00F90AC4"/>
    <w:rsid w:val="00F9108C"/>
    <w:rsid w:val="00F911E7"/>
    <w:rsid w:val="00F9361F"/>
    <w:rsid w:val="00F939FF"/>
    <w:rsid w:val="00F93C4A"/>
    <w:rsid w:val="00F94D77"/>
    <w:rsid w:val="00F94DF1"/>
    <w:rsid w:val="00F95132"/>
    <w:rsid w:val="00F952CA"/>
    <w:rsid w:val="00F9557B"/>
    <w:rsid w:val="00F958AA"/>
    <w:rsid w:val="00F9599F"/>
    <w:rsid w:val="00F964A8"/>
    <w:rsid w:val="00F9721E"/>
    <w:rsid w:val="00F97D76"/>
    <w:rsid w:val="00FA0C22"/>
    <w:rsid w:val="00FA112E"/>
    <w:rsid w:val="00FA3952"/>
    <w:rsid w:val="00FA4A71"/>
    <w:rsid w:val="00FA4FA1"/>
    <w:rsid w:val="00FA4FE0"/>
    <w:rsid w:val="00FA6356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2C48"/>
    <w:rsid w:val="00FD42D5"/>
    <w:rsid w:val="00FD4BCE"/>
    <w:rsid w:val="00FE0197"/>
    <w:rsid w:val="00FE0C12"/>
    <w:rsid w:val="00FE112C"/>
    <w:rsid w:val="00FE12BF"/>
    <w:rsid w:val="00FE2F66"/>
    <w:rsid w:val="00FE40BD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0F49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4F54A3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color w:val="auto"/>
      <w:sz w:val="24"/>
      <w:szCs w:val="24"/>
    </w:rPr>
  </w:style>
  <w:style w:type="paragraph" w:styleId="af7">
    <w:name w:val="No Spacing"/>
    <w:uiPriority w:val="1"/>
    <w:qFormat/>
    <w:rsid w:val="00052CAF"/>
    <w:rPr>
      <w:rFonts w:cs="ＭＳ 明朝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6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F9699-8922-47BE-82FC-95013156B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423</Words>
  <Characters>2573</Characters>
  <Application>Microsoft Office Word</Application>
  <DocSecurity>0</DocSecurity>
  <Lines>21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９年度　九州大学教育研究プログラム　　　　　　　　　　　　　　　　　　　　　　　　　　　・</vt:lpstr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KASHIWAGI AYAKO</cp:lastModifiedBy>
  <cp:revision>5</cp:revision>
  <cp:lastPrinted>2022-06-17T05:42:00Z</cp:lastPrinted>
  <dcterms:created xsi:type="dcterms:W3CDTF">2022-06-17T04:59:00Z</dcterms:created>
  <dcterms:modified xsi:type="dcterms:W3CDTF">2022-11-09T06:15:00Z</dcterms:modified>
</cp:coreProperties>
</file>